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w:t>
      </w:r>
      <w:r>
        <w:t xml:space="preserve"> </w:t>
      </w:r>
      <w:r>
        <w:t xml:space="preserve">4903</w:t>
      </w:r>
      <w:r>
        <w:t xml:space="preserve"> </w:t>
      </w:r>
      <w:r>
        <w:t xml:space="preserve">(23/06/2022</w:t>
      </w:r>
      <w:r>
        <w:t xml:space="preserve"> </w:t>
      </w:r>
      <w:r>
        <w:t xml:space="preserve">ระบบปฏิบัติการและเทคโนโลยีฯ)</w:t>
      </w:r>
    </w:p>
    <w:p>
      <w:pPr>
        <w:pStyle w:val="Date"/>
      </w:pPr>
      <w:r>
        <w:t xml:space="preserve">วันจันทร์ที่</w:t>
      </w:r>
      <w:r>
        <w:t xml:space="preserve"> </w:t>
      </w:r>
      <w:r>
        <w:t xml:space="preserve">28</w:t>
      </w:r>
      <w:r>
        <w:t xml:space="preserve"> </w:t>
      </w:r>
      <w:r>
        <w:t xml:space="preserve">พฤษจิกายน</w:t>
      </w:r>
      <w:r>
        <w:t xml:space="preserve"> </w:t>
      </w:r>
      <w:r>
        <w:t xml:space="preserve">2565</w:t>
      </w:r>
      <w:r>
        <w:t xml:space="preserve"> </w:t>
      </w:r>
      <w:r>
        <w:t xml:space="preserve">เวลา</w:t>
      </w:r>
      <w:r>
        <w:t xml:space="preserve"> </w:t>
      </w:r>
      <w:r>
        <w:t xml:space="preserve">14.1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ะครับนี่คือบรรยากาศอยากให้เราได้ตอบนะ ได้ตอบ มีปัญหาอะไร ถามผ่านพี่เก๋ได้เลยผ่านล่ามนะครับ บาส บาสใช่ไหมอยู่เบอร์อะไรเบอร์ 7 เอาสะหน่อย ๆ ถามบาสคำถามเดียวกันเลย คอมพิวเตอร์หมายถึงอะไร คอมพิวเตอร์ใช่ไหมครับ ก็เกี่ยวกับระบบครับ มีข้อมูที่สามารถพิมพ์ได้ มีระบบต่าง ๆ น่ะครับ เอาไว้เก็บข้อมูลแล้วก็มีคีย์บอร์ดแล้วก็มีระบบอื่น ๆ ที่ ของคอมพิวเตอร์น่ะครับ</w:t>
      </w:r>
    </w:p>
    <w:p>
      <w:pPr>
        <w:pStyle w:val="BodyText"/>
      </w:pPr>
      <w:r>
        <w:t xml:space="preserve">(อาจารย์พิเชนทร์) โอเค ถือว่าเก่งนะ ตอบได้เกือบหมด รุ่นก่อนจะนั่งยิ่มอย่างเดียวนะครับ ตอนนี้เราไม่รู้ว่าใครยิ้ม ใครหัวเราะเพราะว่าเราใส่หน้ากากกันอยู่หน้ากากก็อย่าเอาโควิดมาแพร่เพื่อนนะครับ เพราะ ปี 3 ปี 4 เป็นโควืดกันเยอะ ขอบคุรมากครับ สำหรับเด็ก ๆ ที่ตอบคำถามนะครับ อันนี้ก็คือผมพยายามฝึกให้น้อง ๆ ปี 1 นะ พี่เก้๋นะ ในห้องนี้ เรียนระบบผ่านล่ามออนไลน์ สามารถถามอาจารย์ได้ตลอดเวลา สวิตถามได้คุยได้ตลอดเวลา เราพยายามให้ถาม ถ้าเราถามเราสื่อสารเราจะเริ่มคุ้นเึยกัน เหมือนกันนะ ห้อง 1 นะ สามารถกดสวิตหน้าพวกเราได้หมดนะครับ ให้ถามได้ คุยไดแล้วก็ค่อยศึกษาเรียนรู้กันไปนะครับ แล้วมันจะแหวกนะครับไม่เหมือนห้องปกติทั่วไป มาดูนะครับ ความหมายของคอมพิวเตอร์ก็มีคนให้เยอะมากมายนะครับ แต่ละความหมายภาพรวม เขาบอกว่าคอมพิวเตอร์ ก็คืออุปกรณ์อิเล็กทรอนิกส์ชริดหนึ่ง ที่ต้องอาศัยไฟนะครับ นะครับ ไม่มีไฟทำงานได้ไหม ทำไม่ได้ครับ แต่คอมพิวเตอร์มีความสามารถที่มากกว่าเครื่องไฟฟ้าทั่ว ๆ ไปจะมีหน่วยประมวลผลอยู่ข้างในเครื่องนะครับ ที่เราเรียกว่า CPU ใช่ไหม เป็นหน่วยประมวลผล มันจำได้ มันคิดได้ มันประมวลผลได้มันแสดงผลได้ ความแตกต่างจากเครื่องใช้ไฟฟ้าประเภทอื่นนะครับ นั่นมายความว่าคอมพิวเตอร์ หมายถึงอะไร มีความหมายเยอะแยะมากมายเลย ในที่นี้มันเป็นอุปกรณ์อิเล็กและรับชุดคำสั่งและไปประมวลผลและแสดงออกมาได้นะครับ คราวนี้เรามาดูประเภทของ คอมพิวเตอร์นะครับว่ามีกี่ประเภทนะครับในที่นี้นะครับ เขาแบ่งคอมพิวเตอร์ออกไว้เป็นทั้งหมดนะครับ 7 ประเภทนะครับ ก็คือ super computer mainframe computer Mini Computer แล้วก็ PC นะครับ แล้วก็โน้ตบุกนะครับ 7 ประเภท นะครับ ถ้าเราไปอ่านตำราหลายเล่มไปค้นคว้าอินเทอร์เน็ตหลายที่นะครับ หลายคนแต่งนะครับ หลายคนเขียนความหมายประเภทก็จะไม่เหมือนกันนะครับ ดังนั้นวิธีการเรียนทำอย่างไรครับในสถาบันศึกษานั้นในการเรียน เราเป็นนักศึกษานะครับ ว่าถ้าเกิดเราเรียนในห้องนี้ สไลด์ที่ผมนำมาสอนวันนี้มี 7 ประเภทนั่นแสดงว่าเราต้องท่องไว้เอาไปสอบนะครับ ต้องตามอาจารย์ผู้สอน ตามสไลด์ไปนะครับ ผมก็อยากเปลี่ยนนะครับ แต่เขาใช้ร่วมกันเขาก็บอกกูประเภทที่ 1 นะครับ 1 Super Computer นะครับ หรือคอมพิวเตอร์ขนาดใหญ่ ชื่อก็บอกนะเป็นคอมพิวเตอร์ขนาดใหญ่นะครับขนาดใหญ่ใหญ่แค่ไหน นะครับเป็นเครื่องคอมพิวเตอร์นะครับซึ่งคอมพิวเตอร์ประเภทนี้ ทำไมครับ มีราคาแพงที่สุดนะครับ ทำงานด้วยความเร็วสูงนะครับ เช่นการประมวลผลที่ซับซ้อนเช่นการสร้างขีปนาวุธนะครับ การสร้างยานอวกาศ พยากรณ์อากาศอย่างนี้ วันนี้ฝนจะตกไหม พรุ่งนี้ฝนจะตกไหมหรือไม่ตกพวกนี้ คือ SUper computer นะครับดูนี่ดูรูปนี้ นี่คือ Super Computer นะครับ ถามว่าในประเทศไทยมีไหมมีไหมครับ เราว่ามีไหมครับประเทศไทยมีไหม ห้อง 1 ห้อง 1 ว่ามีไหม Super computer มีไหมครับ ดูนี่ดู เช่นเช่นงานพยากรณ์อากาศ มีไหม ประเทศไทยมีไหม ฟังอยู่ทุกเช้านะครับ ข่าวพยากรณ์อากาศ ใช้ดาวเทียมอย่างนี้ก็ใช้ Supper Computeนะครับ คอมพิวเตอร์ประเภทที่ 2 นะครับ คอมพิวเตอร์ขนาดกลางนะครับ Main frame coก็เป็นคอมพิวเตอร์ที่มีขนาดเล็กลงมา จาก super computer จากเต็มห้องนะนะ ประมาณครึ่งห้องนะ Mainframe Computer นั้น ก็มีประสิทธิภาพสูง แต่ก็น้อยกว่า Super Computer ก็ทำงานในองค์กรที่เล็กลง เช่นเช่น ธนาคาร บริษัทประกันภัยนะครับ ธนาคาร่นอะไรครับธนาคารตูเ ใช่ไหม หน้า ม. บ้าง มันจะมี Mainframe Computer อยู่ที่ส่วนกลางนะครับ เอาไว้ประมวลผลแล้วก็กระจายไปแต่ละตู้ สถานที่ต่าง ๆ ที่อยู่ในประเทศ นะครับ เราลองนึกภาพตามนะ เช่น เราไปกดตังอยู่ที่หน้ามหาวิทยาลัย เช่น ธนาคารออมสินอย่างนี้นะครับ ธนาคารออมสินก็จะมีธนาคา ในส่วนกลาง เอาไว้ควบคุมทั่วประเทศ ในการกดเงินของเรานะครับฟ้าร้องแล้วนะครับ เราเคยคิดไหมครับในตู้ ATM ของเรามีอะไรบ้าง อุบลเคยเห็นไหม ตู้ ATM นี่มีอะไรบ้าง รู้ไหมข้างในมันมีอะไรบ้าง อยู่ข้างหลัง หัวหน้าห้องหมู่ 1 ทราบไหมครับ ว่าในตู้ ATM ที่เราไปกดสตางค์รู้ไหมมันมีอะไรอยู่ในตู้ ATM นั้นนะครับ มันจะมี 1 เครื่องสำรองไฟ คือ UPS 2. มีเครื่องคอมพิวเตอร์เหมือนเครื่องข้างหลัง เป็น PC อยู่ข้างในและข้างหลัง แล้วก็เปิดปิด เปิด ปิด แล้วก็แสดงผลหน้าจอเราใช่ไหมให้เราเห็น แสดงสตางค์น่ะ บางทีเป็นจอทักดปุ่ม ฟ้าร้องมาแล้วนะครับจะสังเกตว่านะครับ หลายคนนะถามว่าอาจารย์ครับ ทำไมตู้ ATM ธนาคารออมสินไม่ยอมใชสักที รู้ไหมครับว่าว่าในตู้ ATM ทุกตู้ ต้องใช้ระบบควบคุมครับ เปิดคอมพิวเตอร์ขึ้นมาแล้วก็ควบคุม เดี๋ยวเราจะรู้ว่าทำไมเขาถึง ไม่ใช้ windows 10 windows 11 ในแต่ละตู้นะครับ ดูต่อนะครับ ประเภทที่ 3 อันนี้รูป Mainframe Computer นะครับ ดูประเภทที่ 3 นะครับ Mini Computer อันนี้เล็กลง เล็กลงมาอีกอันนี้ก็ราคาไม่แพงนะครับ เป็น Mini Computer กับงานที่ต้องการคุณภาพสูงเช่นงานกรคำนวณตัวเลขเยอะ ๆ อะไรประมาณนี้นี่รูปภาพครับ เก่ามากนะครับ ประเภทที่ 4 นะครับ PC นะครับ Personal Computer นะครับ อยู่ข้างหน้าเราน่ะครับ ถือว่าเป็น Personal Computer นะครับ แต่เครื่องเราที่ตั้งข้างหน้าเป็น Aนะครับ ก็จัดอยู่ในประเภทเดียวกัน Personal Computer ประเภทคอมพิวเตอร์ส่วนบุคคล ปัจจุบันเป็นอย่างไรครับ คุณภาพของPC มีความสามารถสูงมาก ถ้าย้อนไปสัก 10 ปีที่แล้วราคาสูงมาก กลับต้องลำบากมากแต่ปัจจุบันราคาถูกมาก แต่คุณภาพสูงตามไปด้วยนะครับ ประเภทที่ 5 นะครับ Notebook นะครับ ก็เป็นคอมพิวเตอร์ตกพานะครับ ปัจจุบันเป็นอย่างไรครับ Notebook ถูกนะ นะครับ สมัยอาจารย์เรียนนะครับ Notebook เครื่องละเป็นแสนนะครับ แสน 5 2 แสนเครื่องหนาตึ๊บ นะครับ ปัจจุบัน Notebook หมื่นกว่าบาทก็โอเคแล้วนะ สำหรับพวกเราประมาณสัก 25,000 ก็โอเค ถามว่าเอกคอมพิวเตอร์เราควรจะมีคอมพิวเตอร์เป็นส่วนตัวไหมครับ ควรจะมีไหม อุบลควรจะมีนะครับ ควรจะมีไว้ และก่อนจะซื้อก็ให้เลือกให้มันเหมาะนะครับ อย่าซื้อเพราะราคาถูกอย่าไปซื้อเพราะว่าอะไรหลาย ๆ อย่าง ต้องดูว่าซื้อมาแล้วมันเหมาะกับงานของเราหรือเปล่านะครับ บางคนไปซื้อมาเล่นเกม แต่เขียนโปรแกรมไม่ได้ ต้องดูด้วยนะครับ หลังจากเรียนรายวิชานี้แล้ว นะครับ เราจะต้องรู้จักว่าซื้อคอมพิวเตอร์ให้เป็นด้วยนะครับ ประเภทที่ 6 นะครับ PDA เคยเห็นไหมให้ดูรูปเลยแล้วกัน คอมพิวเตอร์พกพาเลขาส่วนตัว รูปนี้…ปัจจุบัน ไม่ค่อยเห็นเขาใช้กันนะ ไม่ค่้อยนิยม ตอนนี้เขาใช้อะไรแทนแล้วครับ ใช้อะไรแทนครับตัวนี้ ตอนนี้มือถือเรา สมาร์ทโฟนเราเป็นได้แทบทุกอย่างใช่ไหม ทำได้แทบทุกอย่างเลย ทำได้เกือบ PC ทำได้เกือบ NoteBook เลยทำได้เกือบ ปัจจุบันนะครับ ตัวนี้ก็ยังมีคนใช้อยู่นะครับ ใช้จดบันทึครับ แต่ไม่นิยมแล้วนะครับ ในปัจจุบันอันสุดท้ายก็คือประเภทของ Computer Network นะครับ หลักการของ ComputerNetwork คือการประยุกต์ เอาคอมพิวเตอร์ส่วนบุคคลบ้าง Notebook บ้าง แล้วเอามาต่อเชื่อมกัน ติดต่อสื่อสารกันได้ ที่เขาเรียกว่า</w:t>
      </w:r>
      <w:r>
        <w:t xml:space="preserve"> </w:t>
      </w:r>
      <w:r>
        <w:t xml:space="preserve">“</w:t>
      </w:r>
      <w:r>
        <w:t xml:space="preserve">อินเทอร์เน็ต</w:t>
      </w:r>
      <w:r>
        <w:t xml:space="preserve">”</w:t>
      </w:r>
      <w:r>
        <w:t xml:space="preserve"> </w:t>
      </w:r>
      <w:r>
        <w:t xml:space="preserve">นะครับ เช่นเครื่องของ บาสอย่างนี้ ต่อไปหาเครื่องอุบล ก็คือเครื่องใคร เครื่องมัน เราเรียกประเภทนี้ว่าคอมพิวเตอร์เครือข่าย บาสมีมือถือนะครับ อุบลมี pc ตั้งโต๊ะอย่างนี้ สามารถเชื่อมต่อ ส่งข้อมูลหากันได้ คุยกันได้ นี่เขาเรียกประเภทคอมพิวเตอร์เครือข่าย ที่เขาต่อกันนะครับ ซึ่งสมัยก่อนนี่เป็นเรื่องยุงยากมาก สมัยก่อน แต่ปัจจุบันง่ายมากขอแค่มีสัญญาณไวไฟ สัญญาณเน็ต ก็เชื่อมต่อได้เลย ในปัจจุบันที่เรา เห็นไหมครับอย่างที่ผมเองผมไม่มี ความรู้ด้านภาษามือ แต่ทำไมผมคุยกับบาสได้นะครับผมคุยกับบักกี้ได้ ผมคุยกับตี๋น้อยได้นะครับ มี 8 คนนะ เพิ่งจะได้ 4-5 คน สักพักนะครับ วันที่ 7 ครับ วันที่ 7 นะหมู่ 1 นะ ไม่ใช่หมู่ 1 หมู่ 2 นะ วันที่ 7 เดี๋ยวอาจารย์พ่อจะพาออกไปนอกพื้นที่ นะครับ เราจะไป ไปขี่รถเล่นกันนะครับ ไปแถวนครพนม ไปออกนอกพื้นที่ว่าง่าย ๆ เบื่อ ออกนอกพื้นที่นะครับ สัก 1 วัน เดี๋ยวอย่างไงขไปว่า สัปดาห์แต่เดือนหน้านี่แทบจะไม่เจอกันนะพี่เก๋ วันหยุดเยอะนะ วันหยุดเยอะมาก แล้วก็ตรงกับวันที่เราเรียนด้วย มาดูต่อนะครับ หัวข้อต่อมานะคัรบ องค์ประกอบของคอมพิวเตอร์ก็คือ คอมพิวเตอร์จะมีองค์ประกอบสำคัญอยู่นะครับ ทั้งหมดอยู่ 5 ส่วนนะครับ Hard ware Soft ware Peopleware Pep’ก็คือกระบวนการ มาดูองค์ประกอบที่ 1 นะครับ นี่คือองค์ประกอบของ Hard ware นะครับ ให้มองเครื่องข้างหน้านะครับเครื่องข้างหน้าเรา จะไปประกอบไปด้วยอะไรครับ อุปกรณ์ input ซ้ายมือนะครับ ไม่ได้หยิบแว่นตามามองไม่เห็นเลยนะครับ ดูนะครับ ประกอบด้วยส่วนนี้ครับ หน่วยรับข้อมูลนะครับ หลัก ๆ นะครับ รับข้อมูลเสร็จ ปุ๊บ นะครับ ประมวลผลแล้วก็แสดงผล นี่คือองค์ประกอบด้าน Hardware นะครับ แค่นี้ครับส่งข้อมูลส่งเข้าไป ปุ๊บ ประมวลผล ประมวลผลเสร็จ แสดงผล นี่คือหลักง่าย ๆ นะครับ หลักการของ Hardware นะครับ ถ้าเกิดข้อมูลนั้นยังไม่ิยากจะส่งออกไป หรืออยากเก็บไว้ จะเก็หน่วยความจำนะครับ ดูองค์ประกอบของ Hardware ต่อนะครับ คอมพิวเตอร์ก็ช้านะ มันนานนะครับ ตั้งแต่ปี 2559 ไม่ทันใจวัยรุ่นเลยนะครับ องค์ประกอบ Hardware อันที่ 1ก็คือหน่วยรับข้อมูล หน่วยรับข้อมูลคืออะไรครับ ก็คืออะไรก็ได้ ที่นำข้อมูลไปสู่คอมพิวเตอร์ได้ เราเรียกว่าหน่วยรับข้อมูลหรือ Input Unit เช่นอะไรครับที่อยู่ใกล้ ๆ ตัวเรา เช่นอะไรครับ เช่น คีย์บอร์ดนะครับนะครับ หรือแป้นพิมพ์ เมาส์ สแกนเอนร์ เครื่องรูดบัตร Digitiser ปากกาแสงอย่างนี้นะครับ เรา ถือว่าเป็นหน่วยรับข้อมูล ไมค์โครโฟนอย่างนี้ เอาเสียงเข้าไปในคอมพิวเตอร์นะครับ จอ Touch Screen อย่างนี้ อันที่ 2 ของฮาร์ดแวร์ก็คือ หน่วยประมวลผลกลางนะครับ หรือเราเรียกว่า</w:t>
      </w:r>
      <w:r>
        <w:t xml:space="preserve"> </w:t>
      </w:r>
      <w:r>
        <w:t xml:space="preserve">“</w:t>
      </w:r>
      <w:r>
        <w:t xml:space="preserve">Caentral Processing Unit</w:t>
      </w:r>
      <w:r>
        <w:t xml:space="preserve">”</w:t>
      </w:r>
      <w:r>
        <w:t xml:space="preserve"> </w:t>
      </w:r>
      <w:r>
        <w:t xml:space="preserve">ว่าTranslatorก็คือ CPU พอเราคีย์ข้อมูลเข้าไปผ่าน Input Unit ปุ๊บ ผ่านหน่วยประมวลผลกลาง อย่างที่เราเรียกว่า CPU CPU หน้าตาอย่างไรนะครับ อันนี้เราเรียกว่า cpu ไหมอุบล ตั้งอยู่ข้างหน้า ใช่ไหม ใช่ไหมครับ มีตั้งอยู่ข้างหน้าเรานี่ไม่ใช่ CPU นะครับ CPU จะ อยู่ข้างในเครื่อง เล็ก ๆ เดี๋ยวเทอมหน้าจะพาเรียนต่อ เราจะเจออาจารย์อีก 2 วิชา วิชานี้แล้วก็วิชาหน้า เทอมหน้านะครับ ตัวของหน่วยประมวลผลกลางนะครับ ก็จะมีหน้า ทอยู่ 2 ตัว ก็คือ 1 นะครับ คือ ALU กับ CU นะครับ2 ตัวนี้นะครับ ALU คืออะไรครับ ALU คือ ทำ logical คำนวณทาง คณิตศาสตร์ ตรรกศาสตร์ นะครับ เทอมนี้เราเรียนคณิตศาสตร์ใช่ไหมเรียนวันไหนคณิตศาสตร์ อุบล วันไหนนะ วันอังคารใช่ไหม เรียนรวมกันเหมือนกันใช่ไหม นี่ ในคอมพิวเตอร์ก็จะมีหน่วยคำนวณนี้ ทำไมเราถึงเรียนคณิตศาสตร์สำหรับคอมพิวเตอร์ทำไม เราไม่เรียนคณิตศาสตร์ทั่วไป เพราะอะไรครับ เพราะคอมพิวเตอร์เวลามันคุยกัน มันจะไม่คุยภาษาเรานะ คอมพิวเตอร์คุยกันเป็นภาษาอะไรครับ รู้ไหมคอมพิวเตอร์คุยกันเป็นภาษาอะไร เช่นคอมพิวเตอร์เครื่องอุบล จะคุยกับคอมพิวเตอร์เครื่องมาร์คกี้จะคุยกับคอมพิวเตอร์เครื่องอะไรล่ะ มิ่งนะ มันใช้ภาษาอะไรคุยกันรู้ไหม รู้ไหมมิ้ง เวลาอาจารย์จะคุยกับพี่ปุ๋ย ปุ๋ยกินข้าวแล้วบ่วันนี้ ไปไหนมา นี่ มีภาษาท้องถิ่นใช่ไหม ภาษาย้อเรา แต่เวลาคอมพิวเตอร์มันคุยกันมันใช้ภาษาอะไร รู้ไหม ลองเดาสิอุบล ลองเดาสิ ๆ ๆ ภาษาจีน ภาษาญี่ปุ่น ภาษาอังกฤษ เราคิดว่าภาษาอะไร เหมือนผมโทรศัพท์ หาอุบล อุบลกินข้างแลงกับอิหยัง อุบลก็ตอบกินก้อยไปซิว รู้ไหมอุบลที่เราคุยกันมันติดต่อมันใช้ภาษาอะไรแต่เราติดต่อภาษาเรา นะครับ คอมพิวเตอร์มันจะคุยกันด้วยภาษาเลขฐานนะครับ เลขฐานอะไรเอ่ย เลขฐาน 2 ใช่ไหม ก็คือ 0 กับ 1 เช่น ผมจะคุยกับมิ่ง 0100011011 มิ่งก็ตอบคืนมา 0011000 นี่ภาษาคอมพิวเตอร์มันคุยกัน นะครับ นี่คือเป็นภาษาเครื่อง เราค่อยเข้าไปรายละเเอียดลึก ๆ นะครับ ผมจะทำให้เรามนะครับ องค์ประกอบ Hardware ต่อมา ตัวของหน่วยเก็บข้อมูลนะครับ พอเรา input ปุ๊บ เข้าไปประมวลผลเสร็จนะครับ ถ้าไม่ออกแสดงผลก็ต้องมาเก็ยในหน่วยเก็บข้อมูลนะครับ ซึ่ง ข้อมูลจะมีอยู่ 2 ประเภทนะครับ ก็คือหน่วยกับข้อมูลหลักนะครับ Primary Storage นะครับ แล้วก็หน่วยเก็บข้อมูลสำรองนำครับ Scotมาดูประเภทที่ 1 นะครับ หน่วยเก็บข้อมูลหลัก Primary นะครับ 2 ตัวนี้ต่างกันอย่างไรครับ ก็มีอันหนึ่งนะครับ Ram กับ Rom ram ก็คือหน่วยความจำหลักอยู่ในเครื่องคอมพิวเตอร์นะครับ ข้อแตกต่างของ Ram กับ เราจะไม่เจาะรายละเอียดลึก เพราะเราจะสอนในรายวิชาต่อไป Ram ก็คืออะไรครับ Random ramdom อันนี้ต้องอาศัยไฟเลี้ยง ก็คือคุณเปิดคอมพิวเตอร์ปุ๊บ คุณต่อปลั๊กปั๊บมันถึงจะทำงานนะครับ ปิดไฟปุ๊บหายเลยนี้คือหน่วยความจำประเภท Ram ส่วนหน่วยความจำหลัก ประเภท ROM นะครับ Read Only Memory นะครับ Read Only นะครับ อ่านอย่างเดียว นะครับ ก็คืออันนี้ไม่ต้องอาศัยไฟเลี้ยง ไม่เปิดอะไรพวกนี้ มันจะเก็บความจำไว้ในคอมพิวเตอร์เรานะครับ ให้รู้แค่นี้ก่อนพอไม่ต้องไป ไม่ต้องไปรู้รายละเอียดเยอะเดี๋ยวปวดหัว มันจะค่อย ๆ ยากขึ้นนะครับ ส่วนหน่อชวยกับข้อมูลสำรอง ก็คือเนื่องจาก RAM นี่เราเปิดใช้อยู่ ถ้าไฟดับหรือปิดเครื่องข้อมูลหาย ดังนั้น เราจะต้องไปเก็บในหน่วยเก็บข้อมูลสำรองนะครับ เช่นอะไรครับ หน่วยกับข้อมูลสำรอง ปัจจุบันเยอะที่สุดคืออะไรเอ่ย แผ่นดิสก์ มีใครยังใช้แผ่น ดิกส์อยู่ไหม มีไหม CD rom แบบนี้ ไม่ค่อยเห็นแล้วนะ ปัจจุบัน อย่างมากก็ Flash Drive ใช่ไหม หน่วยความจำหน่วยเก็บข้อมูลสำรอง ฮาร์ดดิกส์ ปัจจุบันเป็นอย่างไรครับ เราเก็บไหม ไม่เก็บแล้วนะ เราโยนขึ้นไหน เราโยนขึ้น Cloud แล้ว Cloud เป็นหน่วยความจำประเภทไหนเอ่ย รู้ไหมโยนคำถามไว้นะ เดี๋ยวอาทิตยืหน้าจพถจะถาม เราโยนขึ้น Cloud เราจะจัดให้อยู่ในหน่วยความจำแบบไหน นะครับ นะครับ เรียนกับผม ผมจะให้พวกเราคิดตาม ไม่ให้คิดเองนะ ให้คิดตาม คิดตามแล้วให้มีปฏิสัมพันธ์กันนะครับ องค์ประกอบอันสุดท้ายของ Hardware ก็คือ Input เข้าไปปุ๊บเข้าไป Process แล้วปุ๊บ เก็บเอ่ไว้ในคอมพิวเตอร์เราเราก็ต้องแสดงผล มันถึงจะครบกระบวนการด้าน Hardware นะครับ หน่วยแสดงผลก็เช่นอะไรครับ หน่วยแสดงผล เช่น จอภาพ อะไรอีก ลำโพง โปรเจกเตอร์ใช่ไหม ฉากออกไป ลำโพงเราเสียงออกมาอะไรอีก potter รู้จักเครื่อง potter ไหม ที่เขาไปพรินต์ไวนิล ติดตามป้ายนึกออกไหม นั่นเขาใช้ Plotter ในการพรินต์ เครื่องพิมพ์อะไรอีก ลองดูนะครับ ลองนึกตาม ทุกอย่างที่ผมพูด มันจะออกข้อสอบ ตอนกลางภาค นะครับ แบบฝึกหัดที่ให้ไปวันนี้ก็ทำแล้วก็ส่ง ส่งเสร็จเดี๋ยวผมจะส่งคืนให้นะครับ งานสัปดาห์ที่แล้ว ผมเห็นวางอยู่ที่โต๊ะ เดี๋ยวจะตรวจให้นะครับ แล้วก็ส่งคืนใหห้พวกเรา เอาไว้อ่านสอบนะครัเราจะสอบ 2 ครั้งนะครับ สอบกลางภาคแล้วก็ปลายภาค ในการสอบนั้นนะครับ ในการตัดเกรด ผมจะไม่ตัดอิงเกณฑ์นะครับ ผมจะตัดอิงกลุ่ม ทั้งห้อง 2 ห้องเรา ใครได้คะแนนสูงสุดได้ A เช่นคะแนนเต็มร้อยหัวหน้าห้อง ได้ 5 สมมตินะ หัวหน้าห้องได้ A เลยนี่คืออิงกลุ่มนะครับ หลายคนถามว่าทำไมอาจารย์ไม่อิงเกรณฑ์ เข้าปีที่ 25 จะเข้าปีที่ 26 นะครับ เคยตัดอิงเกณฑ์แล้ว 2-3 รุ่น ไม่ไหวครับ นักศึกษาเราตกเยอะ เช่นคะแนนสอบกลางภาค 2 คะแนน สูงสุด 2 คะแนนอะไรประมาณนี้ ไม่เชื่อถามพี่พลอยดูได้นะครับ ถ้าอิงเกณฑ์ คำแนนเต็ม 30 บางคนได้ 5 บางคนได้ 0 นะตอบไม่ได้เลยนะครับ ผมเลยเปลี่ยนเป็นอิงกลุ่มนะคมาดูต่อนะครับ องค์ประกอที่ 2 นะครับ ก็คือ Soองค์ประกอบแรก Heardซอฟต์แวร์ ก็จะแบ่งเป็นประเภทย่อยอีกนะครับ 3 ประเภทนะครับ แสดงว่าพี่เก๋นี่ล่ามคนเดียวทั้งชั่วโมงใช่ไหมครับ เก่งนะนี่ แต่ก่อนเขาจะพักครึ่งกัน เก่งนะ ใช่ไหมปุ๋ย เวลาล่ามเขาจะพูดภาษาเราก็นำผู้เขียนเลยนะ ฟังออกไหมพี่เก๋ ฟังออกไหมเมื่อกี้ ไม่น่าฟังออกนะดู Software นะครับ ดู Software ก็ผมจะพยายามไม่ไปไวนะครับ เพื่อพี่เก๋ด้วยนะครับ ปกติผมเป็นคนสอนเร็วนะครับพูดไวนะครับ ตั้งแต่เปิดสอน นักศึกษากลุ่มพิเศษตั้งแต่ปี 2558 ต้องเปลี่ยนสไตล์สอนนะครับ ต้องพูดช้าลงนะครับ พูดช้าลงคิดช้าลงไม่อย่างนั้นลูก ๆ เราไปไม่ทัน นะครับ ดูซอฟต์แวร์คืออะไรนะครับ ซอฟต์แวร์ก็คือโปรแกรม หรือชุดคำสั่งที่สั่งให้คอมพิวเตอร์ทำงาน รู้แค่นี้พอนะครับ ซึ่งแบ่งออกเป็นหลายกลุ่มนะครับ เช่น ซอฟต์แวร์ระบบ ซอฟต์แวร์ประยุกต์ ยังแบ่งไปอีก 5-6 ประเภทนะครับ เราเอาแค่ตัวนี้พอนะครับ เอาแค่พื้นฐานพอนะครับ พอวิชาต่อไปนะครับเราจะพาเจาะลึกลงไป นะครับ การเรียนวิชาคอมพิวเตอร์นั้นนะครับ ก็คือเราจะพยายามค่อย ๆ เป็น ค่อย ๆ ไปนะครับ เพราะว่าถ้าไปหนักมากมาปี 1 เดี๋ยวช็อคนะครับ เขาเลยจัดรายวิชาที่ Soft ๆ ให้เราก่อนนะครับให้เราก่อนนะครับ มาดูSoftware ประเภทที่ 1 นะครับ ซอฟต์แวร์ระบบ System นะครับชื่อก็บอกนะครับ System ก็คือระบบ เป็น Software ที่ควบคุมระบบทั้งหมดนะครับ ซึ่ง Software ประเภทนี้ เป็น Software ที่สำคัญนะครับ ถ้าไม่มีซอฟต์แวร์ประเภทนี้ คอมพิวเตอร์ทำงานไม่ได้ นะครับ ก็คือประเภท system software หรือ ซอฟนะครับ ซอฟต์แวร์ระบบก็ยังมีแยกย่อยไปอีกนะครับ อันนี้ยกตัวอย่างให้ดู เช่นอันดับที่ 1 software ระบบปฏิบัติการ หรือ Operating System หรือเราเรียกย่อ ๆ ว่า OS นะครับ ก็คือรายวิชาหลักที่เราเรียนกันวันนี่แหละคือ OS software นี้นะครับ เปรียบเหมือนตัวของระบบในคอมพิวเตอร์ทั้งหมด เพื่อให้ติดต่อไเป็นอย่างไรครับ ทำงานได้ไหมอุบล ทำงานไม่ได้ครับ ต้องมี Software ระบบ หรือ OS นะครับ หรือระบบปฏิบัติการ เดี๋ยวเราจะค่อย ๆ พูดบอทที่ 2 3 4 5 เราจะพูดถึง ตัวนี้ ตัวเดียวเลยนะครับ Software ระบบนะครับ อันต่อมา ก็คือตัวของ Translator Progarm นะครับ หรือโปรแกรมแปลภาษา โปรแกรมแปลภาษา ก็คือแปลภาษาจากระดับสูงเป็นภาษา เครื่องนะครับ ซึ่งในในการแปลภาษานั้นนะครับ ในทางคอมพิวเตอร์เรา แปล 2 แบบ ก็คือแปลแบบทีเดียวเลย เราเรียกว่าการ Compiler กับ อีกแบบหนึ่ง แปลทีละบรรทัด ๆ ๆ เรียกว่า interpหลักการของการเขียนโปรแกรมก็เปลี่ยนไปเยอะนะครับ หลักการในการใช้ตัวแปลภาษา Translator แทบจะไม่มีแล้วนะครับ เป็นตัวของ compliler นะครับ เพราะเทอมนี้เราเรียนการเขียนโปรแกรม ใช่ไหมอุบล การเขียนโปรแกรมนะ เรียนกับอาจารย์แม่ใช่ไหม นี่พอเราจะแปลให้คอมพิวเตอร์มันรู้นะครับ เราต้่อโปรแกรมนี่ล่ะครับ โปรแกรมแปลภาษานะครับ เหมือนห้อง 1 เรียนกับอาจารย์ใช่ไหมใช่ไหม การเขียนโปรแกรมใช่ไหม นั่นล่ะ พอเราเขียนเราใช้อะไร Phyton หรือยัง ห้อง 1 ห้อง 1 Python แบบนี้ Python เป็นภาษาระดับสูง แต่พอให้คอมพิวเตอร์รู้จัก มันไม่รู้จักนะ มันต้องแปลให้เป็นภาษาที่มันรู้จักนั่นก็คือ นะครับ แปลภาษาก็ต้องใช้โปรแกรมระบบเข้าไปแปลช่วย ซึ่งมี 2 แบบนะครับ Compiler กับ Interpiter พักหายใจให้พี่เก๋ ดูSoftware ระบบตัวต่อมานะครับ โปรแกรมอรรถประโยชน์นะครับ หรือUtility Program เขาใช้คำว่า " Software Tools " โปรแกรมที่อำนวยความสะดวกให้กับคอมพิวเตอร์เรานะครับ ปัจจุบันเขาใช้คำว่า</w:t>
      </w:r>
      <w:r>
        <w:t xml:space="preserve"> </w:t>
      </w:r>
      <w:r>
        <w:t xml:space="preserve">“</w:t>
      </w:r>
      <w:r>
        <w:t xml:space="preserve">โปรแกรมอรรถประโยชน์</w:t>
      </w:r>
      <w:r>
        <w:t xml:space="preserve">”</w:t>
      </w:r>
      <w:r>
        <w:t xml:space="preserve"> </w:t>
      </w:r>
      <w:r>
        <w:t xml:space="preserve">หรือภาษาอังกฤษเรียกว่า "Utilityโปรแกรม โปรแกรมประเภทนี้ทำหน้าทมี่อะไรครับ ทำหน้าที่ช่วยให้ผู้ใช้ในการติดต่อคอมพิวเตอร์ง่ายขึ้น ช่วยให้ผู้ใช้ สามารถที่จะเขาเรียกว่าสิ่งอำนวยความสะดวกให้ผู้นะครับ เช่น เช่น Software Tools ต่อาง ๆ พวก Scan Virus โปรแกรมช่วยจัดเรียงข้อมูล โปรแกรมช่วย เขาเรียกอะไรน่ะ โปรแกรมช่วย แปลงเสียงอะไรพวกนี้นะครับหรือโปรแกรมช่วยเช็กเครื่องนะครับ เดี๋ให้รู้ประมาณนี้ก่อนนะครับ Software ประเภทที่ 2 นะครับ Softw สำเร็จรูปPacket Software ซอฟต์แวร์สำเร็จรูปนะครับ หรือประยุกต์นะครับก็คือทำขึ้นมาเฉพาะด้าน นะครับ เช่นงานคงคลัง งานบัญชี งานสต็อกอะไรพวกนี้นะครับ อีกประเภทหนึ่งก็คือซอฟต์แวร์ประยุกต์นะครับ Applicatipnจริง ๆ packet software กับ Application Software ก็ไม่ค่อยมีความแตกต่างกันมากนะครับ นี่ก็จะเป็นเห็นไหม package Software เช่นอะไรครับ พวกโปรแกรม Word, Excel, Power Poin อะไรพวกนี้นึกออกไหมครับ ซึ่งเราใช้อยู่นะครับ คราวนี้องค์ประกอบของคอมพิวคนนะครับ คนบุคลากร ด้านคนนะครับ ก็คือ Peopleware นะครับ ก็จะประกอบด้วยอยู่ 5 5 ส่วน 6 ส่วนนะครับ ก็คือ 1 ผู้ออกแบบระบบ 2 โปรแกรมเมอร์ 3 ผู้บริหารฐานข้อมูล 4. ผู้ปฏิบัติการ 5. ผู้ใช้ นะครับ กับคอมพิวเตอร์เป็นบุคลากร ดูส่วนที่ 1 นะครับ SAD นะครับ System Analysis and Design เป็นนักวิเคราะห์ระบบนักออกแบบระบบ 1 ในวัตถุประสงค์ของเอก วัตถุประสงค์ของเอกคอมพิวเตอร์เรานะครับ นะครับ ก็คือเป็นนักออกแบบ ระบบสินค้าคงคลัง เราต้องไปวิเคราะห์ไปออกแบบว่ามีอะไรบ้างนะครับ ที่ 2 คือ โปรแกรมเมอร์นะครับ โปรแกรมเมอร์ก็คือผู้ที่เขียนโปรแกรม เราเรียกว่า Progarmer ก็มีความคาดหวังว่า เราจบเอกเรานะเราก็เป็นทั้งนักวิเคราะห์ออกแบบระบบ และเป็รโปรแกรก็คือเป็นคนที่เขียนโปรแกรมขึ้นมาให้ใช้งานได้นะครับ ต่อมาก็คือผู้บริหารฐานข้อมูลนะครับ DBA นะครับ Database Adminstrator Databate เป็นผู้ที่ดูแลระบบในองค์กรพวกระบบฐานข้อมูลนะครับ 5. ก็คือผู้ปฏิบัติการนะครับ ผู้ปฏิบัติการนะครับ ผู6 user ผู้ใช้นะครับอันนี้ไม่พูดเยอะนะครับ ผู้ใช้คือ ตอนนี้เรายังเป็นผู้ใช้อยู่นะครับ เรียนปี 1 เทอม 1 ผู้ใช้งานทั่วเรียกว่า User นะครับ สุดท้ายผู้ นะครับ หลายคนถามผู้บริหารมาเกี่ยวข้องกับองค์ประกอบคอมพิวเตอร์นี้นะครับถ้าจะให้เทคโนโลยีหรือไอที ที่คอมพิวเตอร์มีบทบาทในองค์กรนั้น ที่สำคัญที่สุดก็คือผู้บริหาร ถ้าผู้บไม่มีความคิด หรือไม่มีทัศนคติหรือไม่มีไม่มีวิสศัยทรรหรือไม่ตามเทคโนโลยี ทำให้องค์กรนั้นล้าสมัย ล้าหลังนะครับ ใช่ไหม ถ้าเราย้อนกลับไปตอนเรียนมัธยม โรงเรียนมัธยมทำอะไรครับแข่งกัน อุบล ผอ. ทำอะไรแข่งกันโรงเรียนอุดม ฯ สร้างโดมแข่งกัน แม่นบ่ ใช่ไหม สกลล่าโดมขาวแดง พระนาราย ก็โดนมาแล้ว ก็คือสร้างโดมแข่งกัน แปต่ถ้าเมื่อไหร่ ผ.อ. แข่งกันIT แข่งกัน เรียนรู้ผ่านระบบเคลือข่าย ก็จะเป็นอีกแบบหนึ่งนะครับ เขาก็จะบอกว่าผู้บริหารมีส่วนสำคัญมากนะครับ ในส่วนการใช้งานคอมพิวเตอร์นะครับ ส่วนที่ 4 นะครับ เดี๋ยว ผมขอข้ามเลยนะครับ 83 สไลด์นะครับ เดี๋ยว…อาจจะมาตรงนี้เลยนะครับ ตรงระบบปฏิบัติการนะครับ ก็เดี๋ยวขอขอเบรค break สัก 10 นาทีนะครับ เราได้หายใจนะครับ แล้วก็ให้พี่เก๋ได้พักสักช่วงหนึ่งนะครับ สัก 10 นาทีนะครับ บ่าย 2 โมงนะครับ 25 15 ก็พอมั้ง10 นาทีนะครับ พักก่อนนะครับ cc</w:t>
      </w:r>
    </w:p>
    <w:p>
      <w:pPr>
        <w:pStyle w:val="BodyText"/>
      </w:pPr>
      <w:r>
        <w:t xml:space="preserve">(อาจารย์พิเชนทร์) ดูต่อเลยนะครับ หัวข้อต่อมานะครับ เราจะพูดถึงเรื่องของ OS นะครับ หรือระบบปฏิบัติการ ระบบปฏิบัติการที่เราใช้ ณ ปัจจุบันนี้มันคืออะไรนะครับ มในสมัยก่อนนะครับในสมัยโบราณเรานั้นนะครับ การใช้งานเครื่องประดิษฐ์หรือเครื่องคำรวสมัยม.6 นะครับเราคงได้เรียนวิชาคอมพิวเตอร์พื้นฐาน เราคงนึกภาพออกนะครับว่า สมัยก่อนใครที่ผลิตเครื่องอะไรขึ้นมา ผลิตเครื่อไม่าได้เลยนะครับ นอกจากผู้ผลิตผู้คิดค้น นะครับ คอมพิวเตอร์ก็เช่นเดียวกันนะครับ สมัยเริ่มแรกเลย ก็คือใครสร้างขึ้นมา ก็คือใช้อยู่คนเดียวนะครับ ไม่มีความรู้คอมพิวเตอร์ใช้คอมพิวเตอรในสมัยยุคแรก ๆ นะครับ คราวนี้มาดูในหัวข้อของหน่วยควบคุมอุปกรณ์นะครับ หรือว่า Chanเขาบอกว่า หน่วยประมวลผลในเครื่องคอมพิวเตอร์นะครับ นะครับ ถือว่าเป็นหัวใจสำคัญของระบบนะครับ ซึ่งในระบบคอมพิวเตอร์ขนาดใหญ่ก็มีพวก Super Comper เวลาที่มันทำงานนะครับ เขาบอกว่ามันจะไม่ใช้ตัวของหน่วยประมวลผลหลักทำงานในส่วนที่มีส่วนสำคัญน้อยนะครับ ยึกง่าย ๆ เช่น สมมติว่าห้องเรานี่เป็น Super Computerมี CPU อยู่ทั้งหมด หรือมีหน่วนประมวลผลทั้งหมดอยู่ 3-4 หน่วยใหญ่แต่พอเราจะให้ไปทำงาน ที่เล็กลง เราจะไม่ใช้ 30 นี้ในการทำงานนะครับ เราจะไปสร้างส่วนเล็ก ๆ ต่อออกไป เช่น การใช้ Processer ที่ติดต่อกับอุปกรณ์ม ไปติดต่อกับภายนอก ไปติดต่อกับอะไรก็แล้วที่นอกเหนือจากตัวหลัก ๆ ใน CPU ของเรา ซึ่งเขาจะใช้คำว่า</w:t>
      </w:r>
      <w:r>
        <w:t xml:space="preserve"> </w:t>
      </w:r>
      <w:r>
        <w:t xml:space="preserve">“</w:t>
      </w:r>
      <w:r>
        <w:t xml:space="preserve">Processer</w:t>
      </w:r>
      <w:r>
        <w:t xml:space="preserve">”</w:t>
      </w:r>
      <w:r>
        <w:t xml:space="preserve"> </w:t>
      </w:r>
      <w:r>
        <w:t xml:space="preserve">สำหรับอุปกรณ์รอบข้างถ้าจะไปติดต่อกับอุปกรเราจะไม่ใช้ตัวของ processer หลักในการติดต่อนะครับ หรือบางทีเขาใช้คำว่า</w:t>
      </w:r>
      <w:r>
        <w:t xml:space="preserve"> </w:t>
      </w:r>
      <w:r>
        <w:t xml:space="preserve">“</w:t>
      </w:r>
      <w:r>
        <w:t xml:space="preserve">IO Processer</w:t>
      </w:r>
      <w:r>
        <w:t xml:space="preserve">”</w:t>
      </w:r>
      <w:r>
        <w:t xml:space="preserve"> </w:t>
      </w:r>
      <w:r>
        <w:t xml:space="preserve">หรือว่า บางทีเรียกสั้น ๆ Chanel คืออะไร ในที่นี้ channel คืออะไรเอ่ย คืออะไรครับ คืออะไรเอ่ย อุบลคือ Processer ใช่ไหม Processer ในระบบคอมพิวเตอร์ ขนาดใหญ่นะครับ ที่ทำหน้าที่ในการติดต่อกับอุปกรณ์รอบข้างนะครับ ในคอมพิวเตอร์ขนาดใหญ่เท่านั้นนะครับ อย่าง PC หรือ Notebook ไมใช้อะไรเราค่อยว่ากันต่อนะครับ นี่เห็นไหม แต่ถ้าเป็นในระบบเล็ก ๆ นะครับ ถ้ามันจะไปติดต่อกับอุปกรณ์ภายนอกมัน นั้นนะครับ มันจะใช้การติดต่อผ่าน Port ถ้าเป็นพวก Super Computer หรือคอมพิวเตอร์ขนาดใหญ่ แต่พออย่าง PC เรา อย่าง Notebook เรานะครับ มันจะใช้ Port ในการติดต่อแทน รู้จัก Port ใช่ไหม รูปจัก Port ไหมที่เราไปเสียบอุปกรณ์ต่อ Port USB Port อะไร Port Pararคราวนี้พอเมื่อมีการติดต่อผ่านทั้ง Port ผ่านทั้ง Chanel เรามาดูว่า เราการต่อกับ CPU นั้น มันมีการติดต่ออย่างไร มันแบ่งออกเป็น 3 แบบนะครับ 3 แบบ การติดต่อแบบ Prot Link นะครับ Prol link การติดต่อแบบนี้ก็คือการติดต่อแบบ ที่ทุกช่วงเวลานะครับ CPU จะหยุดทำงาน แล้วไปเช็กว่าอุปกรณ์ใดบ้าง ที่ต้องการจะติดต่อกับ CPU หยุด ถ้าตัวอย่างเช่น ตัวผมเอง อาจารย์เองนี่เป็น CPU นะครับ หรือเป็น Processer สอน ๆ อยู่ สอน ๆ อยู่ แล้วยกตัวอย่าง ก็คือเราเป็นอุปกรณ์รอบข้างถ้าสมมติว่าอุปกรณ์รอบข้าง อยากถามหรือหรือ CPU อยากถาม เช่นนะครับ ผมเผ็น CPU ถ้าเป็นแบบ Prol link สอน ๆ ๆ อยู่ แล้วหยุด แล้วเริ่มถามนะครับ นิกกี้ ตั้งแต่คนที่ 1 ถามไปเรื่อย ๆ ครับ จนถึงคนสุดท้าย 40 คน เขาถามไป 40 นี่คือหลักการของ Prol link ซึ่งการติดต่อแบบนี้ปัญหาที่ เกิดระบบช้านะครับ เช่น ไปถามอุปกรณ์รอบข้าง 40 ตัว ไม่มีอุปกรณ์ไหนต้องการใช้ CPU เลยนะครับ เสียเวลาข้อเสียของมัน นะครับ ข้อเสียก็คือเสียเวลานะครับ การติดต่ออันที่ 2 ก็คือ Interrนะครับ Interrupt นะครับ ลักษณะการติดต่อแบบนี้นะครับ คืออการลดข้อเสียของ Prot Linlก็คือแทนที่จะไปเช็คจะไปถามอุปกรณ์รอบข้างวิธีการ Interrupt ก็คือ ให้อุปกรณ์รอส่งสัญญาณมาแทน เช่นเหมือนตัวอย่างผมเป็น CPU นะพวกเราดเป็นอุรอบข้าง อุบลอยากถาม อุบลยกยอกมือเลย พออุบลถามเสร็จ ปุ๊บผมก็สอนต่อนี่ เป็นลักษณะการติดต่องานแบบ Interrub มันต้องไปถามอุปกรณ์รอบข้าง ให้อุปกรณ์รอบข้างส่งสัญญาณมาถามเองนะครับ แบบที่ 3 แบบ Mail Box แบบเมลบล็อกนี้นะครับก็คือ ไปลดข้อเสียทั้ง 2 แบบนะครับหลักการของเมลบ็อกก็ึจะกันเนื้อที่หน่วยความจำบางส่วนไว้สำหรับเก็บข้อมูลยกตัว อย่าง เช่น เมื่ออุปกรณ์รอบข้างต้องการจะใช้งาน CPU มันจะส่งสีััมาเป็น Interrupt ถ้าเป็น Mail Box มันจะส่งข้อมูลตัวนี้ไปไว้ที่หน่วยความจำบางส่วนที่กันเราไว้ แล้วสักระยะหนึ่ง CPU ก็จะหยุดแล้วไปเช็กที่หน่วยนความจำว่ามีอุปกรณ์ตัวไหนส่งสัญญษต้องการใช้งานไหม นี่เป็นแบบ Mail Box ถามว่าทำไมแบบเมล Box ถึงเร็วกว่าเพื่อน แบบที่ 1 ช้า แบบที่ 2 ก็ยังช้าอยู่ แบบที่ 3 ทำไมเร็วกว่าเพราะอะไรครับ เพราะหน่วยที่ 3 CPU และจะอยู่ติดกัน เดี๋ยวเราจะดู เราจะเห็นโครงสร้างของระบบนะครับเดี๋ยวให้ดู คราวนี้มาดูว่าระบบปฏิบัติการเรานั้นนะครับ เป็นมาอย่างไรนะครับ ในยุคแรกนั้นนะครับ ระบบปฏิบัติการของเรานะครับจะใช้ภาษาเครื่อคนที่สร้างขึ้นมา คือ คนที่ใช้ได้คนเดียว ต่อมาก็มี จากการยุ่งยากในการใช้ภาษาเคื่องนะครับ ก็เลยมีคนคิดชุดคำสั่งเพื่อสามารถทำงานได้ง่ายขึ้นนะครับ ภาษาแรก ๆ เลยที่เราก็คือภาษา Assembly นะครับ ASSEMBLY ซึ่งภาษา Assemเป็นภาษาเครื่อง เราเรียกว่าเป็น</w:t>
      </w:r>
      <w:r>
        <w:t xml:space="preserve"> </w:t>
      </w:r>
      <w:r>
        <w:t xml:space="preserve">“</w:t>
      </w:r>
      <w:r>
        <w:t xml:space="preserve">ภาษาAssember</w:t>
      </w:r>
      <w:r>
        <w:t xml:space="preserve">”</w:t>
      </w:r>
      <w:r>
        <w:t xml:space="preserve"> </w:t>
      </w:r>
      <w:r>
        <w:t xml:space="preserve">ot8iเขาบอกว่าในการทำงานของ Assemby นัจะมีการทำงานที่เร็ว เพราะภาษาเครื่อง 1 คำสั่งก็ต่อคำสั่งเลย นะครับ เขาบอกว่าภาษา ASSEMBLY เป็นภาษาที่ใกล้เคียงภาษาเครื่องมากที่สุด สมัยที่อาจารย์เรียนนะครับ อาจารย์ต้องเรียนเขียนโปรอาจารย์ต้องเรียนเขียนโปรแกรมด้วยภาษา Assembly ด้วย แต่รุ่นพวกเราไม่ได้เรียนแล้วครับ ปวดหัวเรียนยาก ซึ่งภาษา Assembly เราถือว่าเป็นภาษาระดับต่ำ คือใกล้เคียงภาษาเครื่อง ใช้คำไม่กี่คำก็ทำงานเลยนะครับ ต่อมาก็มีคนพัฒนานะครับ ใช้งานง่าย โครงสร้าง เขียนขึ้นมาโดยภาษามนุษย์ก็คือภาษาแบบสูง เช่นภาษาอะไรครับ ภาษา C ภาษาเบสิก ภาษาอัสาร ภาษา อะไรที่เราเขียนในปัจจุบันนี้ ใช่ไหมที่เราเรียนอยู่ในปัจจุบันนี้ python พวกนี้นะครับซึ่งภาษาในคอมพิวเอตร์ยังสูงมาก สูงมาก ๆ นะครับ Very Very High นี่นะครับ ยังแบ่งออกเป็นย่อย ๆ ๆ เยอะ ๆ ๆ ไม่เป็นไรเราไม่ต้อฝงขนาดนั้นนะครับ ซึ่งตัวของภาษาระดับสูงก็ต้องมาแปลนะครับ ก็คือ ฉนทยรสำพก็เป็นภาษาเครื่องนะครับ ภาษาเครื่องนั้นก็คือจะแปลเป็น Code นะครับโค้ดออ่านออกไหม Code ใครอ่าน Code ออกยกมือขึ้นนะครับ มันจะมีอยู่ 2 คำว่า Source code กับคำว่า</w:t>
      </w:r>
      <w:r>
        <w:t xml:space="preserve"> </w:t>
      </w:r>
      <w:r>
        <w:t xml:space="preserve">“</w:t>
      </w:r>
      <w:r>
        <w:t xml:space="preserve">Code</w:t>
      </w:r>
      <w:r>
        <w:t xml:space="preserve">”</w:t>
      </w:r>
      <w:r>
        <w:t xml:space="preserve"> </w:t>
      </w:r>
      <w:r>
        <w:t xml:space="preserve">การเขียนโปรแกรมเรา นักคอมพิวเตอร์ต้องรู้จักนะครับ Souece Cไหม ตอบไม่ได้ไม่เป็นไร เพราะเราเพิ่งเีรรียนปี 1 นะครับ อย่าเพิ่มตกใจ ไอ้ Sourc Code ที่เราไปนั่งคีย์คำสั่งนึกออกไหม คีย์คำสั่งไป ไป มีตำราวางคีย์เข้าไป นั่นคือ Source code แต่พอเราคีย์ไปปุ๊บเราจะเอาไปใช้งานจริงเราต้องไป Compild Compild เป็นอะไรครับ Compild เป็น Code คราวนี้ Code อ่านออกไหม Code นี่อ่านไม่ออกนะครับ เขาบอกนะครับ พอเรา พัฒนาเรื่อย ๆ มานะครับ เขาก็เอาตัวเองโปรแกรม Assembly นะครับมารวมเข้ากับระบบของเรานะครับ มีโปรแกรมหนึ่งเราเรียกว่า Loader Loader ตัวนี้นะครับ หมายถึง software นะครับที่ทำหน้าที่โหลดโปรแกรมจากแผ่นดิสก์ลงในหน่วยควานะครับ ถ้าใครนึกภาพไม่ออก ก็อย่างเช่น ผมมี โปรแกรมอยู่ในเครื่องอยู่ในแผ่น Disk ผแผ่น Disk นะ ผมก็เสียงลงไปในนะครับ โปรแกรม Loader นี้ก็จะทำหน้าที่โหลดโปรแกรมจากแผ่นลงไปใส่ในเครื่อง ถ้าเขาถามว่า Loader คืออะไร Loader ทำหน้าที่ในการโหลดเอาโปรนแกรมระบบจากแผ่นดิสก์เข้าสู่เครื่องคอม ต่อมาคนก็ไปคิดว่า เอ๊ะ เราจะทำอย่างไรดี ไม่ต้องให้มันโหลดเลยได้ไหม มันเสียเวลา คือเอาตัวของ Loader ก็คือโปรแกรม Loader และ Assembly มารวมกันกลายมาเป็นโปรแกรมระบบ ก็คือหมายความ ว่า เปิดเครื่องขึ้นมาปั๊บ มันต้องใส่แผ่นมั้ย ไม่ต้องใส่ แปลเป็นภาษาเครื่องได้เลยนะครับ กลายเป็นโปรแกรมระบบ เพื่ออะไรครับ เพื่อ อำนวยความสะดวกให้กับผู้ใช้นะครับนะครับ ซึ่งต่อมาก็มีการพัฒนาขึ้นมาเรื่อย ๆ นะครับ จนสุดท้ายกลายมาเป็นโปรแกรมระบบปฏิบัติ นี่ครับ กลายมาเป็น OS ครับ ก็คือที่เราใช้อยู่ในปัจจุบัน ถ้าใครนึกภาพไม่ออกว่า Os คืออะไร ถ้าเราพูดถึงก็คือ Windows อย่างนี้นะครับ Windows ถ้าแพลตฟอร์มอื่นในโทรศัพท์เราคืออะไรครับ android android ios Windows Phone นะครับ IOS เยอะแยะครับ Linux ก็เป็นโปรแกรมระบบปฏิบัติการซึ่งเราจะค่อย ๆ เรียนไป นะครับ เขาบอกว่าระบบปฏิบัติการนั้น อาจเป็นได้ทั้งซอฟต์แวร์แล้วก็แต่ที่นิยม ในปัจจุบัน จะเป็นในลักษณะของ Software นะครับ Software เช่นเครื่องเราใช่ไหมคาับ เราใช้ Windows 8 สักพัก Windows 10 ออกมาก็ใช้ Windows 10 สักพัก 11 มาใช้เป็ร Windows 1เป็น Software Os ถ้า hardware หมายความว่ามันอยู่ในเครื่องเราเลย ได้ไหมครับ ถ้าอยู่ในเครื่อง ไม่ได้ครับ ต้องเปลี่เครื่อง เปลี่ยนไม่ได้เหมือนโทรศัพท์อย่างนี้ เหมือนของผมอย่างนี้ ตอนนี้ Android เท่าไร Android ใช้เท่าไรนะ 16 บ่ ของผม ได้แค่ 8 ต้องการอัปเดตอัปเดต มันบอกว่า ถ้าพูดภาษาลาวนะ ไปซื้อเครื่องใหม่โลด มันอัปไม่ได้นะนี่มันเป็นใน HardWareของมัน เขาบอกว่านะครับ ถ้าเครื่องไหนไม่มีระบบปฏิบัติการ เครื่องนั้นก็ไม่ทำงานนะครับ เหมือนโทรศัพท์เรา ไม่มี iOS ก็ใช้ไม่ได้ ในเครื่องเราอย่างนี้ เราลบ windows ออกเพื่อนก็ใช้ไม่ได้ เครื่อง Apple ข้างหลังถ้าเราลบ IOS ออกก็ใช้ไม่ได้ เครื่อง Mac เรา ได้ไหมครับ ไอ้เครื่องข้างหลังเราน่ะ เครื่อง Apple เรา ลงได้ไหมครับ เอา Windows 11 ลงได้ไหม ปุ๋ยลงได้ไหมเอา Windows ไปลง ใส่เครื่อง apple เราคิดว่าได้ไหมครับ ได้แต่ไม่ควรลง ไม่ควรทำนะครับ ผมอยากใช้คำว่า</w:t>
      </w:r>
      <w:r>
        <w:t xml:space="preserve"> </w:t>
      </w:r>
      <w:r>
        <w:t xml:space="preserve">“</w:t>
      </w:r>
      <w:r>
        <w:t xml:space="preserve">อย่าหาทำ</w:t>
      </w:r>
      <w:r>
        <w:t xml:space="preserve">”</w:t>
      </w:r>
      <w:r>
        <w:t xml:space="preserve"> </w:t>
      </w:r>
      <w:r>
        <w:t xml:space="preserve">ระบบปฏิบัติการมันรองรับกับเครื่องเขาแล้ว ผมเห็นเครื่องอาคาร 7 เรานี่ ไปเอา เครื่องราคา 80,000 บาท ไปเอา Windows ลง เพื่อ… นะครับ ผมถามคำถามหลายอาจารย์ถาม เรามีเครื่อง Mac มาเรามีเครื่อง ios มาคุณไปเอา Windows เพื่ออะไร เราค่อยว่ากันอีกทีหนึ่งนะครับ อันนี้พูดไปแล้วนะครับ คราวนี้มาดูหน้าที่ระบบปฏิบัติมีหน้าที่อะไรบ้างนะครับ 1. นะครับ หน้าที่อันแรกคือการติดต่อกับผู้ใช้ ถ้า os หรือ ระบบปฏิบัติการไหน ติดต่อกับผู้ใช้ได้ดี ได้ง่าย ได้สะะดวก คนก็ทำไมครับ นิยมใช้ เช่น เราใช้ Windows 11 กับอีกคนหนึ่งใช้ Windows 3.1 อย่างนี้ หรือบางคนใช้ Linux บางคนไปใช้ IOSต้องติดต่อ กับผู้ใช้ ถ้า os ไหนติดต่อกับผู้ใช้งานคนก็นิยมใช้นะครับ ตอนนี้ตลาดที่ใหญ่ที่สุด ก็คือของ Windows นะครับ หน้าที่อันที่ 2 ของ OS คือ ควบคุมอุปกรณ์การทำงานของเครื่องคอมพิวเตอร์ทั้งหมดเลยนะครับ คอมพิวเตอร์จะทำอะไร จะติดต่อกับใคร เล่นเน็ตได้ไหม Printer ได้ไหม os ดำเนินการควบคุมทั้งหมดนะครับ ผมจะยกตัวอย่างให้ฟัง เช่น ถ้าเกิดเราใช้ Windows me เราไม่ทันหรอก สมมตินะเราไม่ทันหรอก เราไปเปิด หนัง ที่มีความจุ 5 Gb นะครับ 5 Gb เปิดไม่ได้นะครับ เพราะอะไรครับ เพราะ Windows me ไม่รู้จักไฟล์ใหญ่ขนาดนั้น ครับ หน้าที่อันที่ 3 ก็คือ จัดสรรทัพยากรทุกอย่างในระบบ เพื่อให้มันการแบ่งปันกันให้เหมาะสมนะครับ เพราะอะไรครับ ตัวอย่างเช่น ทำไมต้องมีการจัดสรร เขาบอก นี่ครับ ทรัพยากรมี จำกัดครับ มี CPU ทำงานตัวเดียว แต่ทำงานได้ทุกอย่างเลยเพราะฉะนั้นต้อง จัด สรรค์ คนนี้ก็อยากใช้คนนี้ก็อยากใช้ มี 10 คนจะใช้อย่างไรพร้อมกัน ก็ต้องมีวิธีการจัดสรร ก็มีพวกนี้นะครับ หรือเขาบอกทำไมต้องจัดสรร ก้คือ ทรัพยากรมีหลายประเภท แต่โปรแกรมมีความต้องการใช้อย่างเดียวกันทำอย่างไรก็ต้องจัดสรร เช่น มี Printer มี Printer วางอยู่เคตรือ่งเดียวหน้ฉันก็อยากใช้ Printer ทำอย่างไรครับ ก็ต้องจัดสรรให้ มาดู มาดูวิวัฒนาการของระบบปฏิบัติการครับ หัวข้อสุดท้ายแล้วนะครับ สัปดาห์ แรก อาจารย์ก็จะบรรยายแบบนี้ ก็จะใช้เวลาค่อนข้างนอนะครับ แต่พอสัปดาห์ถัดไป ก็จะน้อยลง เพราะเราจะเรียนแบบผู้ใหญ่นะครับ มาดูวิวัฒนาการระบบปฏิบัติการยุนะครับ เขาถือว่าไม่มีระบบปฏิบัติการเลยเพราะคอมพิวเตอร์ยุคแรกเเป็นคอมพิวเตอร์ที่ใช้หลอนสูญญากาศเป็นหลัก ภาษาเครื่องอย่างเดียวครับเวลาป้อนข้อมูลนะครับ ยุคที่ 2 นะครับ ประมาณยุค 1955-1964 นะครับ ยุคนี้เป็นยุค เป็นลักษณะการทำงานแบบแบบทำงานซ้ำ ๆ กันนะครับ ทำงานแบบเดิม ๆ นะครับ หรือเราเรียกว่าแบต นะครับ ยุคนี้ก็ มีระบบปฏิบัติการแล้วนะครับ แต่ยังไม่มีความสามารถเยอะนะครับ มีใครเกิดหรือยังครับ ปี1964 ยังนะ ยุคที่ 3 นะครับ ประมาณยุค 65-80 นะครับ ก้เป็นยุคของ และเป็นตัวเริ่มต้นของ Multi Programminนะครับ นั่นก็คือเป็นลักษณะของการ ทำงานมากกว่า 1 อย่างในเวลาเดียวกันนะครับ เป็นแนวความคิดนะครับ และในยุคนี้นะครับของระบบ Real-Time เป็นอย่างไรครับ Rralปั๊บ สั่งปุ๊บทำงานปั๊บนะครับลักษณะของวิวัฒนาการของยุคที่ 3 1980 นะครับ นี่ผมพึ่งเกิดได้ 7 ปีนะครับ ยังเรียนปฐมอยู่เลยนะครับ ยุคต่อมานะครับยุคที่ 4 เขาบอกว่าตั้งแต่ยุค 80 จนถึง ณ ปัจจุบันนี้นะครับ เป็นลักษณะของ Virtual Machines นะครับ เป็นอย่างไรครับเน้นการสื่อสารยุคปัญญาประดิษฐยุคผู้เชี่ยวชาญนะครับ เน้นเครือข่าย OS ปัจจุบันจะเน้นเครือข่าย เชื่อมหากัน จำลองข้าม ข้ามแฟลตฟอร์ม สมัยก่อนนะครับ ถ้าเราจัดส่งข้อมูลจาก Windows ก็ต้องส่งไปหา Windows อีกเครื่อง แต่ปัจจุบันเป็นอย่างไรครับ เดี๋ยวผมยกตัวอย่างในเราดูภาพะนเราเล่น LINE นะครับ เครื่องผมใช้ Android เครื่องพี่ใช้ apple สมมตินะ เครื่องพี่ใช้Notebook ถามว่าเราคุยกันได้ไหม ผ่าน LINE คุยกันได้ไหม คุยได้ มันข้ามแพลต์ฟอร์ม ปัจจุบันนี้นะครับ ข้าม platform ได้นะครับ นี่คือวิวัฒนาการของระบบปฏิบัติการนะครับ จบนะครับ บทที่ 1 นะครับ มีใครจะถามอะไรไหม นะครับ ถ้าไม่มีนะครับ ก็ให้ทำแบบฝึกหัด นะครับ ผมเห็นหลายคนทำเสร็จแล้วนะครับ หลายคนก็ฟังบ้าง ไม่ฟังบ้าง บางคนก็ก้มหน้า อย่างก้มหน้าเปิดโทรศัพท์อย่างเดียว ทั้งนี้ทั้งนั้นนะครับ ในการเรียนด้านวิชาปฏิบัติัติการ นั้นนะครับ ก็อยากจะแนะนำทุกคนว่า เราจะต้องเรียน ให้เข้าใจนะครับ ให้เข้าใจ เพราะเราเข้าใจปุ๊บเราก็จะปฏิบัติได้นะครับ แล้ว ณ ปัจจุบัน นี้นะครับ รุ่นพวกเรานี่โชคดีนะครับ สมัยผมนี่ ผมเรียนคอมพิวเตอร์ มีนักศึกษา 10 คน มีคอมพิวเตอร์ 5 เครื่อง นึกภาพเอา 10 คน ต่อเครื่อง ทำอย่างไรครับจะได้ใช้คอมพิวเตอร์ ไม่มีทางเลยครับ แต่รุ่นพวกเราเป็นอย่างไรครับ คอมพิวเตอร์เหลือคนนะรุ่นนี้ เหมือนห้องพิเศษเราห้อง 2 เรา มีคนอยูเท่าไร คอมพิวเตอร์ในห้อง 30 เครื่อง ดังนั้นนะครับ ในการเรียนในระดับอุดมศึกษา ปี 1 นี่ยังไม่ค่อยเท่าไรนะครับ เริ่มปรับตัวนะครับ เรามาเรียนสาย อาจารย์ตามไหม เราไม่ส่งการบ้านอาจารย์ตามไหม ตามบ้างไม่ตามบ้างใช่ไหม ถ้าอาจารย์คนไหนใจดีหน่อยก็ตาม แต่พอ เช็ก ๆ ๆ ๆ มา ไม่มีทำอย่างไรครับ ก็ 0 0 0 นะครับ เราต้องปรับตัวนะครับ เพราะอะไรครับ เพราะมีรุ่นพี่เราเมื่อปีที่แล้วนะครับ ปี 2 นะ ก็โทษรุ่นพี่มากไม่ได้ ออนไลน์ 100 เปอร์เซ็นต์นะครับ 1 ปีเต็ม ๆ แต่เราโชคดีมา On site เลย แต่รุ่นพี่เราออนไลน์ ๆ เป็นอย่างไรครับ พี่ปุ๋ยหายเกรี้ยงเลย ลาออกประมาณ 10 กว่าคน รุ่นพี่เรา แล้วก็เริ่มปรับตัว ถ้ามไม่เข้าใจอะไร ก็ไปถามอาจารย์ทุกคนได้ในสาขาวิชาเรา อาจารย์เขาอาจจะตอบบ้างไม่ตอบบ้าง นะครับ เพราะเราก็คือนักศึกษานะครับ ท่องไว้เราคือนักศึกษา เราอาจจะศึกษาจากอินทอร์เน็ตก็ได้ กับใครก็ได้นะครับ เราจงทำตัวอย่าเป็นน้ำที่ล้นแก้ว เพราอย่าล้นแก้วถ้าล้นแก้วเมื่อไหร่มันเตินะครับ ก็ฝากพวกเราเอาไว้นะครับ ก็ให้กำลังใจนะครับ มาปีแรก ปี 1 นะครับ กิจกรรมก็อย่างนี้ มีกิจกรรมก็ให้เข้าร่วมนะครับ เหมือนสัปดาห์ก่อน อาจารย์ปิยวรรณ อาจารย์ปิยวรรณเป็นที่ปรึกษาเราไหมหรืออาจารย์ธาสินี อาจารย์ปิยวรรณ เขาบ่นว่าเราไม่เข้ากิจกรรมใช่ไหมสัปดาห์ที่แล้วได้เข้าไหม อาทิตย์ก่อนน่ะ เข้าอยู่นิดหนึ่งใช่ไหม นิดเดียว เข้านิดเดียว อันนี้เขาเข้าหมดอยู่แล้ว มันน้อยไง รุ่นนี้มันน้อยไง 7-8 คน ติดโควิดมันไม่เข้านะครับ ก้ฝากพวกเรานะครับ เพราะมีกิจกรรมให้ร่วม ร่วมเพราะอะไรครับ เราจะได้สื่อสารกับผู้อื่น ร่วมบางทีเราอาจจะสอบไม่ผ่าน เขาก็โอ๊ย มีร่วมกิจกรรมตลอด อาจารย์เขาก็ใจอ่อน เขาก็จะช่วยพวกเรา นี่คือในราชภัฏสกลนครของเรา เราไม่เคลียดไม่เหมือนมหาลัยใหญ่ ๆ ไม่ ไม่เกี่ยวกันนะครับ เราก็จะเรียนกันแบบนี้นะครับ เรียนกันแบบลูก แบบพ่อ แบบแม่ แบบพี่ แบบน้อง เชื่อไหมว่ารุ่นพี่เราเรียนไม่ผ่าน บางทีตามไปถึงบ้านนะครับ รุ่นพี่ปีที่แล้วติด i ผมไปถึง 5 คน นะครับ ติด i คืออะไรครับ เกรดไม่ถึง ผมเลยติด i เอาไว้ เพิ่งแก้ให้เมื่อวันจันทร์นะครับ พวกติด i ให้ A เลย แต่ปรากฏว่า ให้ A ไปแล้วเกรดก็ยังไม่ถึง 2 เป็นอย่างไร โดน Retire นะ เด็ก ๆ โดน Retire นะ ปี 1 เทอม 1 เทอม 2 เกรดเฉลี่ยต้องไม่ต่ำกว่า 20ไม่อย่างนั้นพวกเรา คำว่า Retie คือเขาไล่ออก คือเขาเชิญออก เรียนไม่ได้ แต่ถ้าเราเรียนแล้ว 4 ปี 2.00 คือจบ เราอย่าไปซีเรียสกับเรื่องเกรดมาก ว่าอย่าต่ำว่า 2 ถ้าต่ำกว่า 2 แปลว่าอะไรครับ นะครับ เห็นไหมเมื่อเช้า พี่ ๆ เพื่อน ๆ 3. กว่า ๆ เหมือนพี่พลอย พี่พลอยเท่าไรนะ 3. เท่าไรนะ 3.87 นี่จบเอันดับ 1 นะครับ รุ่นพี่เรานะครับแต่ละคนถามแล้ว แล้วอาจารยืพ่อเกรดเท่าไรผมจบ รู้ไหมปุ๋บ อาจารย์พ่อจบเกรดอาจารย์จบเกรดเท่าไหร่ ผมเอง ผมเรียนระดับอนุปรินะครับ เกรดเฉลี่ยจบ 2.05 นะครับ เห็นไหม 05 ก็จบได้เห็นไหม 2.05 2.00 ก็จบนะครับ ผมกับเพื่อนผมน่ะ กอดคอจบกับเพื่อนผม2.05 เพื่อนผม เสี่ยวฮักเสี่ยงแพง จบ 2.00 ตอนนี้เป็นผู้อำนวยการอยู่ ผมจบ 2.05 ก็เป็นอาจารย์อยู่นี่แหละ ตอนผมไปสมัครเรียน ปริญญาโท เขาไม่รับเขาไม่รับ เพราะอะไรรู้ไหม เขาบอกเกรดไม่ถึงเขาบอกต้อง 2.75 เขาถึงจะได้สอบปริญญาโท แต่ก็ไปตีหน้าเศร้ามานะครับ เราบอกว่าเราเรียนมายาก เราน่าจะทำบุญไม่เยอะ อาจารย์ที่าสอบสัมภาษณ์เขาก็ให้เราเรียน เราถึงจบโทมาได้ เพราะฉะนั้น การเรียนตัวเกรดเฉลี่ยไม่ไชี้วัดพวกเราว่าพวกเราเก่งหรือไม่เก่งนะครับ นี่ถึงอยากให้ดู ผมจบ 2.05 ปัจจุบันยังมาได้ถึงขนาดนี้นะครับ เกรดเฉลี่ยไม่ใช้ตัวชี้วัดแต่เราก็ต้องพยายาม นะ ลูก ๆ ผมทุกคนนั่นล่ะ ต้องมีความพยายาม ไม่มีอะไรเหนือความคาดหมาย จบแล้ว มีงานทำ เมื่อวานส่งข่าวมาว่าได้งานใหม่อีกแล้ว ไอ้นี่เปลี่ยนงานมา 8 งานแล้วนะครับก็ไม่เป็น ได้เงินเดือนดีก็ไม่เป็นไร ครับ วันนี้ก็ขอขอบคุณพี่เก๋นะครับ ที่ช่วยล่ามก็คงเจอกันสัปดาห์หน้า นะครับ ถ้าสัปดาห์ไหนเราหยุด หรือเราไม่ได้ใช้ล่ามออนไลน์ เราก้จะแจ้งก่อนครับ ก็ขอบคุณพี่ล่ามมากนะครับ วันนี้ก็คงพอแค่นี้นะครับ ขอบคุณครับ ปิดระบบเลยพลอยปิดระบบได้เลย โอเคนะครับพวกเราเดียวเจอกันสัปดาห์หน้า ห้อง รวบรวมแบบฝึกหัดส่งแล้วก็ส่งที่โต๊ะอาจารย์นะครับ เจอกันสัปดาห์หน้า ไป</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 4903 (23/06/2022 ระบบปฏิบัติการและเทคโนโลยีฯ)</dc:title>
  <dc:creator/>
  <cp:keywords/>
  <dcterms:created xsi:type="dcterms:W3CDTF">2022-11-28T18:02:00Z</dcterms:created>
  <dcterms:modified xsi:type="dcterms:W3CDTF">2022-11-28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8 พฤษจิกายน 2565 เวลา 14.11 น.</vt:lpwstr>
  </property>
  <property fmtid="{D5CDD505-2E9C-101B-9397-08002B2CF9AE}" pid="3" name="subtitle">
    <vt:lpwstr/>
  </property>
</Properties>
</file>